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D6A58F" w14:textId="3F4FE643" w:rsidR="00D55C35" w:rsidRPr="00D55C35" w:rsidRDefault="00D55C35" w:rsidP="00654E5A">
      <w:pPr>
        <w:pStyle w:val="Titel"/>
        <w:rPr>
          <w:rFonts w:ascii="Arial" w:hAnsi="Arial" w:cs="Arial"/>
          <w:sz w:val="40"/>
          <w:szCs w:val="40"/>
          <w:lang w:val="en-GB"/>
        </w:rPr>
      </w:pPr>
      <w:r w:rsidRPr="00D55C35">
        <w:rPr>
          <w:rFonts w:ascii="Arial" w:hAnsi="Arial" w:cs="Arial"/>
          <w:sz w:val="40"/>
          <w:szCs w:val="40"/>
          <w:lang w:val="en-GB"/>
        </w:rPr>
        <w:t>Master class 15-19 April 2024</w:t>
      </w:r>
    </w:p>
    <w:p w14:paraId="3DA8579A" w14:textId="06E40669" w:rsidR="00654E5A" w:rsidRPr="00D55C35" w:rsidRDefault="00654E5A" w:rsidP="00654E5A">
      <w:pPr>
        <w:pStyle w:val="Titel"/>
        <w:rPr>
          <w:rFonts w:ascii="Arial" w:hAnsi="Arial" w:cs="Arial"/>
          <w:sz w:val="52"/>
          <w:szCs w:val="52"/>
          <w:lang w:val="en-GB"/>
        </w:rPr>
      </w:pPr>
      <w:r w:rsidRPr="00D55C35">
        <w:rPr>
          <w:rFonts w:ascii="Arial" w:hAnsi="Arial" w:cs="Arial"/>
          <w:sz w:val="52"/>
          <w:szCs w:val="52"/>
          <w:lang w:val="en-GB"/>
        </w:rPr>
        <w:t xml:space="preserve">Concept note for </w:t>
      </w:r>
      <w:r w:rsidR="007C1431" w:rsidRPr="00D55C35">
        <w:rPr>
          <w:rFonts w:ascii="Arial" w:hAnsi="Arial" w:cs="Arial"/>
          <w:sz w:val="52"/>
          <w:szCs w:val="52"/>
          <w:lang w:val="en-GB"/>
        </w:rPr>
        <w:t>M</w:t>
      </w:r>
      <w:r w:rsidR="006A7367" w:rsidRPr="00D55C35">
        <w:rPr>
          <w:rFonts w:ascii="Arial" w:hAnsi="Arial" w:cs="Arial"/>
          <w:sz w:val="52"/>
          <w:szCs w:val="52"/>
          <w:lang w:val="en-GB"/>
        </w:rPr>
        <w:t>arie Skłodowska-Curie Postdoctoral Fellowships</w:t>
      </w:r>
      <w:r w:rsidR="007C1431" w:rsidRPr="00D55C35">
        <w:rPr>
          <w:rFonts w:ascii="Arial" w:hAnsi="Arial" w:cs="Arial"/>
          <w:sz w:val="52"/>
          <w:szCs w:val="52"/>
          <w:lang w:val="en-GB"/>
        </w:rPr>
        <w:t xml:space="preserve"> </w:t>
      </w:r>
      <w:r w:rsidRPr="00D55C35">
        <w:rPr>
          <w:rFonts w:ascii="Arial" w:hAnsi="Arial" w:cs="Arial"/>
          <w:sz w:val="52"/>
          <w:szCs w:val="52"/>
          <w:lang w:val="en-GB"/>
        </w:rPr>
        <w:t>proposals</w:t>
      </w:r>
    </w:p>
    <w:p w14:paraId="7E357DEB" w14:textId="60DFB650" w:rsidR="00654E5A" w:rsidRPr="00F4516E" w:rsidRDefault="00654E5A" w:rsidP="00654E5A">
      <w:pPr>
        <w:rPr>
          <w:rFonts w:ascii="Arial" w:hAnsi="Arial" w:cs="Arial"/>
          <w:sz w:val="16"/>
          <w:szCs w:val="16"/>
          <w:lang w:val="en-GB"/>
        </w:rPr>
      </w:pPr>
      <w:r w:rsidRPr="00F4516E">
        <w:rPr>
          <w:rFonts w:ascii="Arial" w:hAnsi="Arial" w:cs="Arial"/>
          <w:b/>
          <w:sz w:val="16"/>
          <w:szCs w:val="16"/>
          <w:lang w:val="en-GB"/>
        </w:rPr>
        <w:t>Purpose:</w:t>
      </w:r>
      <w:r w:rsidRPr="00F4516E">
        <w:rPr>
          <w:rFonts w:ascii="Arial" w:hAnsi="Arial" w:cs="Arial"/>
          <w:sz w:val="16"/>
          <w:szCs w:val="16"/>
          <w:lang w:val="en-GB"/>
        </w:rPr>
        <w:t xml:space="preserve"> This document is intended as a helpful tool to get you started and make a summary of your project idea/proposal. It is also very useful for discussing your project with potential </w:t>
      </w:r>
      <w:r w:rsidR="006A7367">
        <w:rPr>
          <w:rFonts w:ascii="Arial" w:hAnsi="Arial" w:cs="Arial"/>
          <w:sz w:val="16"/>
          <w:szCs w:val="16"/>
          <w:lang w:val="en-GB"/>
        </w:rPr>
        <w:t xml:space="preserve">supervisors, trainers, </w:t>
      </w:r>
      <w:r w:rsidRPr="00F4516E">
        <w:rPr>
          <w:rFonts w:ascii="Arial" w:hAnsi="Arial" w:cs="Arial"/>
          <w:sz w:val="16"/>
          <w:szCs w:val="16"/>
          <w:lang w:val="en-GB"/>
        </w:rPr>
        <w:t>collaborators and funding advisers.</w:t>
      </w:r>
    </w:p>
    <w:p w14:paraId="652C8B71" w14:textId="36F2C206" w:rsidR="00654E5A" w:rsidRPr="00F4516E" w:rsidRDefault="00654E5A" w:rsidP="00654E5A">
      <w:pPr>
        <w:rPr>
          <w:rFonts w:ascii="Arial" w:hAnsi="Arial" w:cs="Arial"/>
          <w:sz w:val="16"/>
          <w:szCs w:val="16"/>
          <w:lang w:val="en-GB"/>
        </w:rPr>
      </w:pPr>
      <w:r w:rsidRPr="00F4516E">
        <w:rPr>
          <w:rFonts w:ascii="Arial" w:hAnsi="Arial" w:cs="Arial"/>
          <w:b/>
          <w:sz w:val="16"/>
          <w:szCs w:val="16"/>
          <w:lang w:val="en-GB"/>
        </w:rPr>
        <w:t>How to:</w:t>
      </w:r>
      <w:r w:rsidRPr="00F4516E">
        <w:rPr>
          <w:rFonts w:ascii="Arial" w:hAnsi="Arial" w:cs="Arial"/>
          <w:sz w:val="16"/>
          <w:szCs w:val="16"/>
          <w:lang w:val="en-GB"/>
        </w:rPr>
        <w:t xml:space="preserve"> Fill out the parts you can, and contact the </w:t>
      </w:r>
      <w:r w:rsidR="004E305E" w:rsidRPr="00F4516E">
        <w:rPr>
          <w:rFonts w:ascii="Arial" w:hAnsi="Arial" w:cs="Arial"/>
          <w:sz w:val="16"/>
          <w:szCs w:val="16"/>
          <w:lang w:val="en-GB"/>
        </w:rPr>
        <w:t>Research S</w:t>
      </w:r>
      <w:r w:rsidR="00E32722">
        <w:rPr>
          <w:rFonts w:ascii="Arial" w:hAnsi="Arial" w:cs="Arial"/>
          <w:sz w:val="16"/>
          <w:szCs w:val="16"/>
          <w:lang w:val="en-GB"/>
        </w:rPr>
        <w:t>upport</w:t>
      </w:r>
      <w:r w:rsidRPr="00F4516E">
        <w:rPr>
          <w:rFonts w:ascii="Arial" w:hAnsi="Arial" w:cs="Arial"/>
          <w:sz w:val="16"/>
          <w:szCs w:val="16"/>
          <w:lang w:val="en-GB"/>
        </w:rPr>
        <w:t xml:space="preserve"> / Forschungs</w:t>
      </w:r>
      <w:r w:rsidR="00513EE8">
        <w:rPr>
          <w:rFonts w:ascii="Arial" w:hAnsi="Arial" w:cs="Arial"/>
          <w:sz w:val="16"/>
          <w:szCs w:val="16"/>
          <w:lang w:val="en-GB"/>
        </w:rPr>
        <w:t>förderung</w:t>
      </w:r>
      <w:r w:rsidRPr="00F4516E">
        <w:rPr>
          <w:rFonts w:ascii="Arial" w:hAnsi="Arial" w:cs="Arial"/>
          <w:sz w:val="16"/>
          <w:szCs w:val="16"/>
          <w:lang w:val="en-GB"/>
        </w:rPr>
        <w:t xml:space="preserve"> if you have any questions in the process. Use bullet points and be brief and honest.</w:t>
      </w:r>
    </w:p>
    <w:tbl>
      <w:tblPr>
        <w:tblStyle w:val="Tabellenraster"/>
        <w:tblW w:w="10485" w:type="dxa"/>
        <w:tblLook w:val="04A0" w:firstRow="1" w:lastRow="0" w:firstColumn="1" w:lastColumn="0" w:noHBand="0" w:noVBand="1"/>
      </w:tblPr>
      <w:tblGrid>
        <w:gridCol w:w="5242"/>
        <w:gridCol w:w="5243"/>
      </w:tblGrid>
      <w:tr w:rsidR="00654E5A" w:rsidRPr="00654E5A" w14:paraId="6B8A61FE" w14:textId="77777777" w:rsidTr="009F11B0">
        <w:tc>
          <w:tcPr>
            <w:tcW w:w="10485" w:type="dxa"/>
            <w:gridSpan w:val="2"/>
          </w:tcPr>
          <w:p w14:paraId="78EE5D9E" w14:textId="77777777" w:rsidR="00654E5A" w:rsidRPr="00654E5A" w:rsidRDefault="00802176" w:rsidP="00DB376C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n-GB"/>
              </w:rPr>
              <w:t>The Concept</w:t>
            </w:r>
          </w:p>
        </w:tc>
      </w:tr>
      <w:tr w:rsidR="00654E5A" w:rsidRPr="00A73A6D" w14:paraId="41A7B07D" w14:textId="77777777" w:rsidTr="009F11B0">
        <w:tc>
          <w:tcPr>
            <w:tcW w:w="5242" w:type="dxa"/>
          </w:tcPr>
          <w:p w14:paraId="520E2A2E" w14:textId="36088FA8" w:rsidR="00654E5A" w:rsidRPr="00654E5A" w:rsidRDefault="00654E5A" w:rsidP="00DB376C">
            <w:pPr>
              <w:pStyle w:val="KeinLeerraum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54E5A">
              <w:rPr>
                <w:rFonts w:ascii="Arial" w:hAnsi="Arial" w:cs="Arial"/>
                <w:sz w:val="20"/>
                <w:szCs w:val="20"/>
                <w:lang w:val="en-GB"/>
              </w:rPr>
              <w:t>Do you have a project title</w:t>
            </w:r>
            <w:r w:rsidR="004E305E">
              <w:rPr>
                <w:rFonts w:ascii="Arial" w:hAnsi="Arial" w:cs="Arial"/>
                <w:sz w:val="20"/>
                <w:szCs w:val="20"/>
                <w:lang w:val="en-GB"/>
              </w:rPr>
              <w:t xml:space="preserve"> and acronym</w:t>
            </w:r>
            <w:r w:rsidRPr="00654E5A">
              <w:rPr>
                <w:rFonts w:ascii="Arial" w:hAnsi="Arial" w:cs="Arial"/>
                <w:sz w:val="20"/>
                <w:szCs w:val="20"/>
                <w:lang w:val="en-GB"/>
              </w:rPr>
              <w:t>?</w:t>
            </w:r>
          </w:p>
          <w:p w14:paraId="04750619" w14:textId="3E9BED9C" w:rsidR="003C1CC4" w:rsidRPr="00654E5A" w:rsidRDefault="00654E5A" w:rsidP="00DB376C">
            <w:pPr>
              <w:pStyle w:val="KeinLeerraum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54E5A">
              <w:rPr>
                <w:rFonts w:ascii="Arial" w:hAnsi="Arial" w:cs="Arial"/>
                <w:sz w:val="20"/>
                <w:szCs w:val="20"/>
                <w:lang w:val="en-GB"/>
              </w:rPr>
              <w:t>I</w:t>
            </w:r>
            <w:r w:rsidR="00832D47">
              <w:rPr>
                <w:rFonts w:ascii="Arial" w:hAnsi="Arial" w:cs="Arial"/>
                <w:sz w:val="20"/>
                <w:szCs w:val="20"/>
                <w:lang w:val="en-GB"/>
              </w:rPr>
              <w:t>t should be i</w:t>
            </w:r>
            <w:r w:rsidRPr="00654E5A">
              <w:rPr>
                <w:rFonts w:ascii="Arial" w:hAnsi="Arial" w:cs="Arial"/>
                <w:sz w:val="20"/>
                <w:szCs w:val="20"/>
                <w:lang w:val="en-GB"/>
              </w:rPr>
              <w:t>nformative, accessible, memorable</w:t>
            </w:r>
            <w:r w:rsidR="00832D47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</w:tc>
        <w:tc>
          <w:tcPr>
            <w:tcW w:w="5243" w:type="dxa"/>
          </w:tcPr>
          <w:p w14:paraId="1877A954" w14:textId="77777777" w:rsidR="00654E5A" w:rsidRPr="00654E5A" w:rsidRDefault="00654E5A" w:rsidP="00DB376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529D7" w:rsidRPr="006A7367" w14:paraId="0462F4C4" w14:textId="77777777" w:rsidTr="009F11B0">
        <w:tc>
          <w:tcPr>
            <w:tcW w:w="5242" w:type="dxa"/>
          </w:tcPr>
          <w:p w14:paraId="5914982F" w14:textId="544A4E7A" w:rsidR="00364D92" w:rsidRDefault="00D529D7" w:rsidP="004D2D9F">
            <w:pPr>
              <w:pStyle w:val="KeinLeerraum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54E5A">
              <w:rPr>
                <w:rFonts w:ascii="Arial" w:hAnsi="Arial" w:cs="Arial"/>
                <w:sz w:val="20"/>
                <w:szCs w:val="20"/>
                <w:lang w:val="en-GB"/>
              </w:rPr>
              <w:t>Describe your basic idea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in a concise </w:t>
            </w:r>
            <w:r w:rsidR="00832D47">
              <w:rPr>
                <w:rFonts w:ascii="Arial" w:hAnsi="Arial" w:cs="Arial"/>
                <w:sz w:val="20"/>
                <w:szCs w:val="20"/>
                <w:lang w:val="en-GB"/>
              </w:rPr>
              <w:t xml:space="preserve">way </w:t>
            </w:r>
          </w:p>
          <w:p w14:paraId="353DE151" w14:textId="0D98EBAB" w:rsidR="003C1CC4" w:rsidRPr="00654E5A" w:rsidRDefault="00D529D7" w:rsidP="003C1CC4">
            <w:pPr>
              <w:pStyle w:val="KeinLeerraum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(“10 seconds elevator pitch”)</w:t>
            </w:r>
            <w:r w:rsidRPr="00654E5A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</w:tc>
        <w:tc>
          <w:tcPr>
            <w:tcW w:w="5243" w:type="dxa"/>
          </w:tcPr>
          <w:p w14:paraId="21F9BA0B" w14:textId="77777777" w:rsidR="00D529D7" w:rsidRPr="00654E5A" w:rsidRDefault="00D529D7" w:rsidP="004D2D9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E5A" w:rsidRPr="00A73A6D" w14:paraId="64504B48" w14:textId="77777777" w:rsidTr="009F11B0">
        <w:tc>
          <w:tcPr>
            <w:tcW w:w="5242" w:type="dxa"/>
          </w:tcPr>
          <w:p w14:paraId="33B61620" w14:textId="21B1948E" w:rsidR="00654E5A" w:rsidRPr="00654E5A" w:rsidRDefault="00654E5A" w:rsidP="00DB376C">
            <w:pPr>
              <w:pStyle w:val="KeinLeerraum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54E5A">
              <w:rPr>
                <w:rFonts w:ascii="Arial" w:hAnsi="Arial" w:cs="Arial"/>
                <w:sz w:val="20"/>
                <w:szCs w:val="20"/>
                <w:lang w:val="en-GB"/>
              </w:rPr>
              <w:t xml:space="preserve">What are the key objectives that you </w:t>
            </w:r>
            <w:r w:rsidR="00832D47">
              <w:rPr>
                <w:rFonts w:ascii="Arial" w:hAnsi="Arial" w:cs="Arial"/>
                <w:sz w:val="20"/>
                <w:szCs w:val="20"/>
                <w:lang w:val="en-GB"/>
              </w:rPr>
              <w:t>want</w:t>
            </w:r>
            <w:r w:rsidR="00832D47" w:rsidRPr="00654E5A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654E5A">
              <w:rPr>
                <w:rFonts w:ascii="Arial" w:hAnsi="Arial" w:cs="Arial"/>
                <w:sz w:val="20"/>
                <w:szCs w:val="20"/>
                <w:lang w:val="en-GB"/>
              </w:rPr>
              <w:t>to achieve?</w:t>
            </w:r>
          </w:p>
          <w:p w14:paraId="6B7B9035" w14:textId="77777777" w:rsidR="00654E5A" w:rsidRPr="00654E5A" w:rsidRDefault="00654E5A" w:rsidP="00DB376C">
            <w:pPr>
              <w:pStyle w:val="KeinLeerraum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54E5A">
              <w:rPr>
                <w:rFonts w:ascii="Arial" w:hAnsi="Arial" w:cs="Arial"/>
                <w:sz w:val="20"/>
                <w:szCs w:val="20"/>
                <w:lang w:val="en-GB"/>
              </w:rPr>
              <w:t xml:space="preserve">Try to develop </w:t>
            </w:r>
            <w:r w:rsidRPr="00654E5A">
              <w:rPr>
                <w:rFonts w:ascii="Arial" w:hAnsi="Arial" w:cs="Arial"/>
                <w:b/>
                <w:sz w:val="20"/>
                <w:szCs w:val="20"/>
                <w:lang w:val="en-GB"/>
              </w:rPr>
              <w:t>SMART</w:t>
            </w:r>
            <w:r w:rsidRPr="00654E5A">
              <w:rPr>
                <w:rFonts w:ascii="Arial" w:hAnsi="Arial" w:cs="Arial"/>
                <w:sz w:val="20"/>
                <w:szCs w:val="20"/>
                <w:lang w:val="en-GB"/>
              </w:rPr>
              <w:t xml:space="preserve"> objectives:</w:t>
            </w:r>
          </w:p>
          <w:p w14:paraId="7E581F23" w14:textId="77777777" w:rsidR="00654E5A" w:rsidRPr="00654E5A" w:rsidRDefault="00654E5A" w:rsidP="00DB376C">
            <w:pPr>
              <w:pStyle w:val="KeinLeerraum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54E5A">
              <w:rPr>
                <w:rFonts w:ascii="Arial" w:hAnsi="Arial" w:cs="Arial"/>
                <w:b/>
                <w:sz w:val="20"/>
                <w:szCs w:val="20"/>
                <w:lang w:val="en-GB"/>
              </w:rPr>
              <w:t>S</w:t>
            </w:r>
            <w:r w:rsidRPr="00654E5A">
              <w:rPr>
                <w:rFonts w:ascii="Arial" w:hAnsi="Arial" w:cs="Arial"/>
                <w:sz w:val="20"/>
                <w:szCs w:val="20"/>
                <w:lang w:val="en-GB"/>
              </w:rPr>
              <w:t xml:space="preserve">pecific </w:t>
            </w:r>
          </w:p>
          <w:p w14:paraId="15AF727C" w14:textId="77777777" w:rsidR="00654E5A" w:rsidRPr="00654E5A" w:rsidRDefault="00654E5A" w:rsidP="00DB376C">
            <w:pPr>
              <w:pStyle w:val="KeinLeerraum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54E5A">
              <w:rPr>
                <w:rFonts w:ascii="Arial" w:hAnsi="Arial" w:cs="Arial"/>
                <w:b/>
                <w:sz w:val="20"/>
                <w:szCs w:val="20"/>
                <w:lang w:val="en-GB"/>
              </w:rPr>
              <w:t>M</w:t>
            </w:r>
            <w:r w:rsidRPr="00654E5A">
              <w:rPr>
                <w:rFonts w:ascii="Arial" w:hAnsi="Arial" w:cs="Arial"/>
                <w:sz w:val="20"/>
                <w:szCs w:val="20"/>
                <w:lang w:val="en-GB"/>
              </w:rPr>
              <w:t xml:space="preserve">easurable </w:t>
            </w:r>
          </w:p>
          <w:p w14:paraId="06C7C0C3" w14:textId="77777777" w:rsidR="00654E5A" w:rsidRPr="00654E5A" w:rsidRDefault="00654E5A" w:rsidP="00DB376C">
            <w:pPr>
              <w:pStyle w:val="KeinLeerraum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54E5A">
              <w:rPr>
                <w:rFonts w:ascii="Arial" w:hAnsi="Arial" w:cs="Arial"/>
                <w:b/>
                <w:sz w:val="20"/>
                <w:szCs w:val="20"/>
                <w:lang w:val="en-GB"/>
              </w:rPr>
              <w:t>A</w:t>
            </w:r>
            <w:r w:rsidRPr="00654E5A">
              <w:rPr>
                <w:rFonts w:ascii="Arial" w:hAnsi="Arial" w:cs="Arial"/>
                <w:sz w:val="20"/>
                <w:szCs w:val="20"/>
                <w:lang w:val="en-GB"/>
              </w:rPr>
              <w:t>chievable (attainable).</w:t>
            </w:r>
          </w:p>
          <w:p w14:paraId="383AB7C8" w14:textId="77777777" w:rsidR="00654E5A" w:rsidRPr="00654E5A" w:rsidRDefault="00654E5A" w:rsidP="00DB376C">
            <w:pPr>
              <w:pStyle w:val="KeinLeerraum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54E5A">
              <w:rPr>
                <w:rFonts w:ascii="Arial" w:hAnsi="Arial" w:cs="Arial"/>
                <w:b/>
                <w:sz w:val="20"/>
                <w:szCs w:val="20"/>
                <w:lang w:val="en-GB"/>
              </w:rPr>
              <w:t>R</w:t>
            </w:r>
            <w:r w:rsidRPr="00654E5A">
              <w:rPr>
                <w:rFonts w:ascii="Arial" w:hAnsi="Arial" w:cs="Arial"/>
                <w:sz w:val="20"/>
                <w:szCs w:val="20"/>
                <w:lang w:val="en-GB"/>
              </w:rPr>
              <w:t>elevant (reasonable, realistic)</w:t>
            </w:r>
          </w:p>
          <w:p w14:paraId="3FA93D50" w14:textId="77777777" w:rsidR="00654E5A" w:rsidRPr="00654E5A" w:rsidRDefault="00654E5A" w:rsidP="00DB376C">
            <w:pPr>
              <w:pStyle w:val="KeinLeerraum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54E5A">
              <w:rPr>
                <w:rFonts w:ascii="Arial" w:hAnsi="Arial" w:cs="Arial"/>
                <w:b/>
                <w:sz w:val="20"/>
                <w:szCs w:val="20"/>
                <w:lang w:val="en-GB"/>
              </w:rPr>
              <w:t>T</w:t>
            </w:r>
            <w:r w:rsidRPr="00654E5A">
              <w:rPr>
                <w:rFonts w:ascii="Arial" w:hAnsi="Arial" w:cs="Arial"/>
                <w:sz w:val="20"/>
                <w:szCs w:val="20"/>
                <w:lang w:val="en-GB"/>
              </w:rPr>
              <w:t>ime bound (time limited)</w:t>
            </w:r>
          </w:p>
          <w:p w14:paraId="5AA1EEBE" w14:textId="3E95B37F" w:rsidR="003C1CC4" w:rsidRPr="00654E5A" w:rsidRDefault="00654E5A" w:rsidP="003C1CC4">
            <w:pPr>
              <w:pStyle w:val="KeinLeerraum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54E5A">
              <w:rPr>
                <w:rFonts w:ascii="Arial" w:hAnsi="Arial" w:cs="Arial"/>
                <w:sz w:val="20"/>
                <w:szCs w:val="20"/>
                <w:lang w:val="en-GB"/>
              </w:rPr>
              <w:t>1 sentence for each objective</w:t>
            </w:r>
          </w:p>
        </w:tc>
        <w:tc>
          <w:tcPr>
            <w:tcW w:w="5243" w:type="dxa"/>
          </w:tcPr>
          <w:p w14:paraId="1150D035" w14:textId="77777777" w:rsidR="00654E5A" w:rsidRPr="00654E5A" w:rsidRDefault="00654E5A" w:rsidP="00DB376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E5A" w:rsidRPr="00A73A6D" w14:paraId="37EC174C" w14:textId="77777777" w:rsidTr="009F11B0">
        <w:tc>
          <w:tcPr>
            <w:tcW w:w="5242" w:type="dxa"/>
          </w:tcPr>
          <w:p w14:paraId="13099241" w14:textId="00CF9631" w:rsidR="003C1CC4" w:rsidRPr="00654E5A" w:rsidRDefault="00654E5A" w:rsidP="00832D47">
            <w:pPr>
              <w:pStyle w:val="KeinLeerraum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54E5A">
              <w:rPr>
                <w:rFonts w:ascii="Arial" w:hAnsi="Arial" w:cs="Arial"/>
                <w:sz w:val="20"/>
                <w:szCs w:val="20"/>
                <w:lang w:val="en-GB"/>
              </w:rPr>
              <w:t>Is this an inter-/multi- disciplinary project? How/what different disciplines are you combining?</w:t>
            </w:r>
          </w:p>
        </w:tc>
        <w:tc>
          <w:tcPr>
            <w:tcW w:w="5243" w:type="dxa"/>
          </w:tcPr>
          <w:p w14:paraId="713C789D" w14:textId="77777777" w:rsidR="00654E5A" w:rsidRPr="00654E5A" w:rsidRDefault="00654E5A" w:rsidP="00DB376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E5A" w:rsidRPr="00654E5A" w14:paraId="1225B431" w14:textId="77777777" w:rsidTr="009F11B0">
        <w:tc>
          <w:tcPr>
            <w:tcW w:w="5242" w:type="dxa"/>
          </w:tcPr>
          <w:p w14:paraId="7746869D" w14:textId="36D3C8A6" w:rsidR="003C1CC4" w:rsidRPr="00654E5A" w:rsidRDefault="00654E5A" w:rsidP="00832D47">
            <w:pPr>
              <w:pStyle w:val="KeinLeerraum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54E5A">
              <w:rPr>
                <w:rFonts w:ascii="Arial" w:hAnsi="Arial" w:cs="Arial"/>
                <w:sz w:val="20"/>
                <w:szCs w:val="20"/>
                <w:lang w:val="en-GB"/>
              </w:rPr>
              <w:t xml:space="preserve">Which of your proposed research tasks will be the most challenging, and why? What is </w:t>
            </w:r>
            <w:r w:rsidR="00832D47">
              <w:rPr>
                <w:rFonts w:ascii="Arial" w:hAnsi="Arial" w:cs="Arial"/>
                <w:sz w:val="20"/>
                <w:szCs w:val="20"/>
                <w:lang w:val="en-GB"/>
              </w:rPr>
              <w:t>your contingency</w:t>
            </w:r>
            <w:r w:rsidRPr="00654E5A">
              <w:rPr>
                <w:rFonts w:ascii="Arial" w:hAnsi="Arial" w:cs="Arial"/>
                <w:sz w:val="20"/>
                <w:szCs w:val="20"/>
                <w:lang w:val="en-GB"/>
              </w:rPr>
              <w:t xml:space="preserve"> plan?</w:t>
            </w:r>
          </w:p>
        </w:tc>
        <w:tc>
          <w:tcPr>
            <w:tcW w:w="5243" w:type="dxa"/>
          </w:tcPr>
          <w:p w14:paraId="67A7243A" w14:textId="77777777" w:rsidR="00654E5A" w:rsidRPr="00654E5A" w:rsidRDefault="00654E5A" w:rsidP="00DB376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E5A" w:rsidRPr="00A73A6D" w14:paraId="23C357BD" w14:textId="77777777" w:rsidTr="009F11B0">
        <w:tc>
          <w:tcPr>
            <w:tcW w:w="5242" w:type="dxa"/>
          </w:tcPr>
          <w:p w14:paraId="4B7E7D96" w14:textId="0A500306" w:rsidR="003C1CC4" w:rsidRPr="00654E5A" w:rsidRDefault="00654E5A" w:rsidP="003C1CC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54E5A">
              <w:rPr>
                <w:rFonts w:ascii="Arial" w:hAnsi="Arial" w:cs="Arial"/>
                <w:sz w:val="20"/>
                <w:szCs w:val="20"/>
                <w:lang w:val="en-GB"/>
              </w:rPr>
              <w:t>Which aspects of your proposed research are original and novel to the extent where you can claim this as your own specific research field?</w:t>
            </w:r>
          </w:p>
        </w:tc>
        <w:tc>
          <w:tcPr>
            <w:tcW w:w="5243" w:type="dxa"/>
          </w:tcPr>
          <w:p w14:paraId="4EA4CFC3" w14:textId="77777777" w:rsidR="00654E5A" w:rsidRPr="00654E5A" w:rsidRDefault="00654E5A" w:rsidP="00DB376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D1846" w:rsidRPr="006A7367" w14:paraId="57DD2605" w14:textId="77777777" w:rsidTr="00E674FB">
        <w:tc>
          <w:tcPr>
            <w:tcW w:w="10485" w:type="dxa"/>
            <w:gridSpan w:val="2"/>
          </w:tcPr>
          <w:p w14:paraId="6A3A4104" w14:textId="224A8827" w:rsidR="00FD1846" w:rsidRPr="00654E5A" w:rsidRDefault="00FD1846" w:rsidP="00602C0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n-GB"/>
              </w:rPr>
              <w:t>The Impact</w:t>
            </w:r>
          </w:p>
        </w:tc>
      </w:tr>
      <w:tr w:rsidR="00602C07" w:rsidRPr="00A73A6D" w14:paraId="65A1F626" w14:textId="77777777" w:rsidTr="009F11B0">
        <w:tc>
          <w:tcPr>
            <w:tcW w:w="5242" w:type="dxa"/>
          </w:tcPr>
          <w:p w14:paraId="2ECCE962" w14:textId="1F454A17" w:rsidR="00602C07" w:rsidRPr="00654E5A" w:rsidRDefault="00602C07" w:rsidP="00832D4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54E5A">
              <w:rPr>
                <w:rFonts w:ascii="Arial" w:hAnsi="Arial" w:cs="Arial"/>
                <w:sz w:val="20"/>
                <w:szCs w:val="20"/>
                <w:lang w:val="en-GB"/>
              </w:rPr>
              <w:t xml:space="preserve">Why is </w:t>
            </w:r>
            <w:r w:rsidR="00832D47">
              <w:rPr>
                <w:rFonts w:ascii="Arial" w:hAnsi="Arial" w:cs="Arial"/>
                <w:sz w:val="20"/>
                <w:szCs w:val="20"/>
                <w:lang w:val="en-GB"/>
              </w:rPr>
              <w:t>your topic</w:t>
            </w:r>
            <w:r w:rsidRPr="00654E5A">
              <w:rPr>
                <w:rFonts w:ascii="Arial" w:hAnsi="Arial" w:cs="Arial"/>
                <w:sz w:val="20"/>
                <w:szCs w:val="20"/>
                <w:lang w:val="en-GB"/>
              </w:rPr>
              <w:t xml:space="preserve"> important to do right now? Why </w:t>
            </w:r>
            <w:r w:rsidR="00832D47">
              <w:rPr>
                <w:rFonts w:ascii="Arial" w:hAnsi="Arial" w:cs="Arial"/>
                <w:sz w:val="20"/>
                <w:szCs w:val="20"/>
                <w:lang w:val="en-GB"/>
              </w:rPr>
              <w:t>has</w:t>
            </w:r>
            <w:r w:rsidRPr="00654E5A">
              <w:rPr>
                <w:rFonts w:ascii="Arial" w:hAnsi="Arial" w:cs="Arial"/>
                <w:sz w:val="20"/>
                <w:szCs w:val="20"/>
                <w:lang w:val="en-GB"/>
              </w:rPr>
              <w:t xml:space="preserve">n’t someone else </w:t>
            </w:r>
            <w:r w:rsidR="00832D47">
              <w:rPr>
                <w:rFonts w:ascii="Arial" w:hAnsi="Arial" w:cs="Arial"/>
                <w:sz w:val="20"/>
                <w:szCs w:val="20"/>
                <w:lang w:val="en-GB"/>
              </w:rPr>
              <w:t xml:space="preserve">done it </w:t>
            </w:r>
            <w:r w:rsidRPr="00654E5A">
              <w:rPr>
                <w:rFonts w:ascii="Arial" w:hAnsi="Arial" w:cs="Arial"/>
                <w:sz w:val="20"/>
                <w:szCs w:val="20"/>
                <w:lang w:val="en-GB"/>
              </w:rPr>
              <w:t>already?</w:t>
            </w:r>
          </w:p>
        </w:tc>
        <w:tc>
          <w:tcPr>
            <w:tcW w:w="5243" w:type="dxa"/>
          </w:tcPr>
          <w:p w14:paraId="06221C3D" w14:textId="77777777" w:rsidR="00602C07" w:rsidRPr="00654E5A" w:rsidRDefault="00602C07" w:rsidP="00602C0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02C07" w:rsidRPr="00A73A6D" w14:paraId="679609FD" w14:textId="77777777" w:rsidTr="009F11B0">
        <w:tc>
          <w:tcPr>
            <w:tcW w:w="5242" w:type="dxa"/>
          </w:tcPr>
          <w:p w14:paraId="360369EC" w14:textId="683B1C29" w:rsidR="00602C07" w:rsidRPr="00654E5A" w:rsidRDefault="00602C07" w:rsidP="00602C0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54E5A">
              <w:rPr>
                <w:rFonts w:ascii="Arial" w:hAnsi="Arial" w:cs="Arial"/>
                <w:sz w:val="20"/>
                <w:szCs w:val="20"/>
                <w:lang w:val="en-GB"/>
              </w:rPr>
              <w:t>What are the big unaddressed challenges of your research field with relation to this project?</w:t>
            </w:r>
          </w:p>
        </w:tc>
        <w:tc>
          <w:tcPr>
            <w:tcW w:w="5243" w:type="dxa"/>
          </w:tcPr>
          <w:p w14:paraId="3C0359BA" w14:textId="77777777" w:rsidR="00602C07" w:rsidRPr="00654E5A" w:rsidRDefault="00602C07" w:rsidP="00602C0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02C07" w:rsidRPr="00A73A6D" w14:paraId="2DD86D5B" w14:textId="77777777" w:rsidTr="009F11B0">
        <w:tc>
          <w:tcPr>
            <w:tcW w:w="5242" w:type="dxa"/>
          </w:tcPr>
          <w:p w14:paraId="21A456CA" w14:textId="77777777" w:rsidR="00602C07" w:rsidRPr="00654E5A" w:rsidRDefault="00602C07" w:rsidP="00602C0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54E5A">
              <w:rPr>
                <w:rFonts w:ascii="Arial" w:hAnsi="Arial" w:cs="Arial"/>
                <w:sz w:val="20"/>
                <w:szCs w:val="20"/>
                <w:lang w:val="en-GB"/>
              </w:rPr>
              <w:t>Who could potentially use and apply your project outputs?</w:t>
            </w:r>
          </w:p>
          <w:p w14:paraId="1AD34A8A" w14:textId="45BCE166" w:rsidR="00602C07" w:rsidRPr="00654E5A" w:rsidRDefault="00C347FD" w:rsidP="00C347FD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Think of both r</w:t>
            </w:r>
            <w:r w:rsidR="00602C07" w:rsidRPr="00654E5A">
              <w:rPr>
                <w:rFonts w:ascii="Arial" w:hAnsi="Arial" w:cs="Arial"/>
                <w:sz w:val="20"/>
                <w:szCs w:val="20"/>
                <w:lang w:val="en-GB"/>
              </w:rPr>
              <w:t>esearchers and stakeholders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</w:tc>
        <w:tc>
          <w:tcPr>
            <w:tcW w:w="5243" w:type="dxa"/>
          </w:tcPr>
          <w:p w14:paraId="36DF4149" w14:textId="77777777" w:rsidR="00602C07" w:rsidRPr="00654E5A" w:rsidRDefault="00602C07" w:rsidP="00602C0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FD1846" w:rsidRPr="001A7A17" w14:paraId="7337ECBC" w14:textId="44332FAB" w:rsidTr="00506B59">
        <w:tc>
          <w:tcPr>
            <w:tcW w:w="10485" w:type="dxa"/>
            <w:gridSpan w:val="2"/>
          </w:tcPr>
          <w:p w14:paraId="77181DB0" w14:textId="7CD826B4" w:rsidR="00FD1846" w:rsidRPr="00654E5A" w:rsidRDefault="00FD1846" w:rsidP="00602C0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54E5A">
              <w:rPr>
                <w:rFonts w:ascii="Arial" w:hAnsi="Arial" w:cs="Arial"/>
                <w:b/>
                <w:sz w:val="20"/>
                <w:szCs w:val="20"/>
                <w:lang w:val="en-GB"/>
              </w:rPr>
              <w:t>European dimension</w:t>
            </w:r>
          </w:p>
        </w:tc>
      </w:tr>
      <w:tr w:rsidR="001A7A17" w:rsidRPr="00A73A6D" w14:paraId="230774CC" w14:textId="77777777" w:rsidTr="009F11B0">
        <w:tc>
          <w:tcPr>
            <w:tcW w:w="5242" w:type="dxa"/>
          </w:tcPr>
          <w:p w14:paraId="3AE3D8BB" w14:textId="61072256" w:rsidR="001A7A17" w:rsidRPr="00654E5A" w:rsidRDefault="001A7A17" w:rsidP="009F11B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54E5A">
              <w:rPr>
                <w:rFonts w:ascii="Arial" w:hAnsi="Arial" w:cs="Arial"/>
                <w:sz w:val="20"/>
                <w:szCs w:val="20"/>
                <w:lang w:val="en-GB"/>
              </w:rPr>
              <w:t>What are the benefits to Europe, and why is this an internationally important</w:t>
            </w:r>
            <w:r w:rsidR="009F11B0">
              <w:rPr>
                <w:rFonts w:ascii="Arial" w:hAnsi="Arial" w:cs="Arial"/>
                <w:sz w:val="20"/>
                <w:szCs w:val="20"/>
                <w:lang w:val="en-GB"/>
              </w:rPr>
              <w:t xml:space="preserve"> and excellent</w:t>
            </w:r>
            <w:r w:rsidRPr="00654E5A">
              <w:rPr>
                <w:rFonts w:ascii="Arial" w:hAnsi="Arial" w:cs="Arial"/>
                <w:sz w:val="20"/>
                <w:szCs w:val="20"/>
                <w:lang w:val="en-GB"/>
              </w:rPr>
              <w:t xml:space="preserve"> project?</w:t>
            </w:r>
          </w:p>
        </w:tc>
        <w:tc>
          <w:tcPr>
            <w:tcW w:w="5243" w:type="dxa"/>
          </w:tcPr>
          <w:p w14:paraId="51FE4770" w14:textId="77777777" w:rsidR="001A7A17" w:rsidRPr="00654E5A" w:rsidRDefault="001A7A17" w:rsidP="001A7A1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D1BB4" w:rsidRPr="00602C07" w14:paraId="31E989F5" w14:textId="77777777" w:rsidTr="00297BBE">
        <w:tc>
          <w:tcPr>
            <w:tcW w:w="10485" w:type="dxa"/>
            <w:gridSpan w:val="2"/>
          </w:tcPr>
          <w:p w14:paraId="25FE9010" w14:textId="75CF9882" w:rsidR="00DD1BB4" w:rsidRPr="00654E5A" w:rsidRDefault="00DD1BB4" w:rsidP="001A7A1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n-GB"/>
              </w:rPr>
              <w:t>The Novelty and Innovation</w:t>
            </w:r>
          </w:p>
        </w:tc>
      </w:tr>
      <w:tr w:rsidR="009F11B0" w:rsidRPr="00A73A6D" w14:paraId="43BC8C90" w14:textId="2D1BB49D" w:rsidTr="009F11B0">
        <w:tc>
          <w:tcPr>
            <w:tcW w:w="5242" w:type="dxa"/>
          </w:tcPr>
          <w:p w14:paraId="6071A831" w14:textId="77777777" w:rsidR="009F11B0" w:rsidRPr="00654E5A" w:rsidRDefault="009F11B0" w:rsidP="001A7A1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54E5A">
              <w:rPr>
                <w:rFonts w:ascii="Arial" w:hAnsi="Arial" w:cs="Arial"/>
                <w:sz w:val="20"/>
                <w:szCs w:val="20"/>
                <w:lang w:val="en-GB"/>
              </w:rPr>
              <w:t>What are the scientific breakthroughs of the project?</w:t>
            </w:r>
          </w:p>
        </w:tc>
        <w:tc>
          <w:tcPr>
            <w:tcW w:w="5243" w:type="dxa"/>
          </w:tcPr>
          <w:p w14:paraId="55CD6585" w14:textId="3816DEE4" w:rsidR="009F11B0" w:rsidRPr="00654E5A" w:rsidRDefault="009F11B0" w:rsidP="001A7A1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9F11B0" w:rsidRPr="00A73A6D" w14:paraId="79AFFDE5" w14:textId="77777777" w:rsidTr="009F11B0">
        <w:tc>
          <w:tcPr>
            <w:tcW w:w="5242" w:type="dxa"/>
          </w:tcPr>
          <w:p w14:paraId="336943B5" w14:textId="36F7AC4D" w:rsidR="009F11B0" w:rsidRPr="00654E5A" w:rsidRDefault="009F11B0" w:rsidP="00A768D4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54E5A">
              <w:rPr>
                <w:rFonts w:ascii="Arial" w:hAnsi="Arial" w:cs="Arial"/>
                <w:sz w:val="20"/>
                <w:szCs w:val="20"/>
                <w:lang w:val="en-GB"/>
              </w:rPr>
              <w:t xml:space="preserve">What new </w:t>
            </w:r>
            <w:r w:rsidR="00A768D4">
              <w:rPr>
                <w:rFonts w:ascii="Arial" w:hAnsi="Arial" w:cs="Arial"/>
                <w:sz w:val="20"/>
                <w:szCs w:val="20"/>
                <w:lang w:val="en-GB"/>
              </w:rPr>
              <w:t>methodologies will you develop? What</w:t>
            </w:r>
            <w:r w:rsidR="000E65FC">
              <w:rPr>
                <w:rFonts w:ascii="Arial" w:hAnsi="Arial" w:cs="Arial"/>
                <w:sz w:val="20"/>
                <w:szCs w:val="20"/>
                <w:lang w:val="en-GB"/>
              </w:rPr>
              <w:t xml:space="preserve"> n</w:t>
            </w:r>
            <w:r w:rsidRPr="00654E5A">
              <w:rPr>
                <w:rFonts w:ascii="Arial" w:hAnsi="Arial" w:cs="Arial"/>
                <w:sz w:val="20"/>
                <w:szCs w:val="20"/>
                <w:lang w:val="en-GB"/>
              </w:rPr>
              <w:t xml:space="preserve">ew applications of </w:t>
            </w:r>
            <w:r w:rsidR="000E65FC">
              <w:rPr>
                <w:rFonts w:ascii="Arial" w:hAnsi="Arial" w:cs="Arial"/>
                <w:sz w:val="20"/>
                <w:szCs w:val="20"/>
                <w:lang w:val="en-GB"/>
              </w:rPr>
              <w:t xml:space="preserve">existing </w:t>
            </w:r>
            <w:r w:rsidRPr="00654E5A">
              <w:rPr>
                <w:rFonts w:ascii="Arial" w:hAnsi="Arial" w:cs="Arial"/>
                <w:sz w:val="20"/>
                <w:szCs w:val="20"/>
                <w:lang w:val="en-GB"/>
              </w:rPr>
              <w:t>methods</w:t>
            </w:r>
            <w:r w:rsidR="00A768D4">
              <w:rPr>
                <w:rFonts w:ascii="Arial" w:hAnsi="Arial" w:cs="Arial"/>
                <w:sz w:val="20"/>
                <w:szCs w:val="20"/>
                <w:lang w:val="en-GB"/>
              </w:rPr>
              <w:t xml:space="preserve"> do you want to </w:t>
            </w:r>
            <w:r w:rsidR="00A768D4">
              <w:rPr>
                <w:rFonts w:ascii="Arial" w:hAnsi="Arial" w:cs="Arial"/>
                <w:sz w:val="20"/>
                <w:szCs w:val="20"/>
                <w:lang w:val="en-GB"/>
              </w:rPr>
              <w:t>find</w:t>
            </w:r>
            <w:r w:rsidRPr="00654E5A">
              <w:rPr>
                <w:rFonts w:ascii="Arial" w:hAnsi="Arial" w:cs="Arial"/>
                <w:sz w:val="20"/>
                <w:szCs w:val="20"/>
                <w:lang w:val="en-GB"/>
              </w:rPr>
              <w:t>?</w:t>
            </w:r>
          </w:p>
        </w:tc>
        <w:tc>
          <w:tcPr>
            <w:tcW w:w="5243" w:type="dxa"/>
          </w:tcPr>
          <w:p w14:paraId="685756F6" w14:textId="77777777" w:rsidR="009F11B0" w:rsidRPr="00654E5A" w:rsidRDefault="009F11B0" w:rsidP="001A7A1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D1BB4" w:rsidRPr="006A7367" w14:paraId="140263FE" w14:textId="77777777" w:rsidTr="00E02C05">
        <w:tc>
          <w:tcPr>
            <w:tcW w:w="10485" w:type="dxa"/>
            <w:gridSpan w:val="2"/>
          </w:tcPr>
          <w:p w14:paraId="17618A46" w14:textId="6892D65D" w:rsidR="00DD1BB4" w:rsidRPr="00654E5A" w:rsidRDefault="00DD1BB4" w:rsidP="001A7A1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n-GB"/>
              </w:rPr>
              <w:t>The fellow</w:t>
            </w:r>
          </w:p>
        </w:tc>
      </w:tr>
      <w:tr w:rsidR="001A7A17" w:rsidRPr="00A73A6D" w14:paraId="7BBB1B47" w14:textId="77777777" w:rsidTr="009F11B0">
        <w:tc>
          <w:tcPr>
            <w:tcW w:w="5242" w:type="dxa"/>
          </w:tcPr>
          <w:p w14:paraId="5B351C6C" w14:textId="66252E6F" w:rsidR="001A7A17" w:rsidRPr="00654E5A" w:rsidRDefault="001A7A17" w:rsidP="001A7A1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54E5A">
              <w:rPr>
                <w:rFonts w:ascii="Arial" w:hAnsi="Arial" w:cs="Arial"/>
                <w:sz w:val="20"/>
                <w:szCs w:val="20"/>
                <w:lang w:val="en-GB"/>
              </w:rPr>
              <w:t>Why do you want to do this particular project?</w:t>
            </w:r>
          </w:p>
        </w:tc>
        <w:tc>
          <w:tcPr>
            <w:tcW w:w="5243" w:type="dxa"/>
          </w:tcPr>
          <w:p w14:paraId="1F903E84" w14:textId="77777777" w:rsidR="001A7A17" w:rsidRPr="00654E5A" w:rsidRDefault="001A7A17" w:rsidP="001A7A1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1A7A17" w:rsidRPr="00A73A6D" w14:paraId="2A9553C0" w14:textId="77777777" w:rsidTr="009F11B0">
        <w:tc>
          <w:tcPr>
            <w:tcW w:w="5242" w:type="dxa"/>
          </w:tcPr>
          <w:p w14:paraId="3850B4D3" w14:textId="4EAA0270" w:rsidR="001A7A17" w:rsidRPr="00654E5A" w:rsidRDefault="001A7A17" w:rsidP="00A43CF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How w</w:t>
            </w:r>
            <w:r w:rsidR="00A43CF5">
              <w:rPr>
                <w:rFonts w:ascii="Arial" w:hAnsi="Arial" w:cs="Arial"/>
                <w:sz w:val="20"/>
                <w:szCs w:val="20"/>
                <w:lang w:val="en-GB"/>
              </w:rPr>
              <w:t>ill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you demonstrate that you are among the top 10</w:t>
            </w:r>
            <w:r w:rsidR="00A43CF5">
              <w:rPr>
                <w:rFonts w:ascii="Arial" w:hAnsi="Arial" w:cs="Arial"/>
                <w:sz w:val="20"/>
                <w:szCs w:val="20"/>
                <w:lang w:val="en-GB"/>
              </w:rPr>
              <w:t xml:space="preserve"> per cent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within your research field?</w:t>
            </w:r>
          </w:p>
        </w:tc>
        <w:tc>
          <w:tcPr>
            <w:tcW w:w="5243" w:type="dxa"/>
          </w:tcPr>
          <w:p w14:paraId="0B35D0BB" w14:textId="77777777" w:rsidR="001A7A17" w:rsidRPr="00654E5A" w:rsidRDefault="001A7A17" w:rsidP="001A7A1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1A7A17" w:rsidRPr="00A73A6D" w14:paraId="4207BDD2" w14:textId="77777777" w:rsidTr="009F11B0">
        <w:tc>
          <w:tcPr>
            <w:tcW w:w="5242" w:type="dxa"/>
          </w:tcPr>
          <w:p w14:paraId="5047B61D" w14:textId="0656B0A3" w:rsidR="001A7A17" w:rsidRPr="00654E5A" w:rsidRDefault="001A7A17" w:rsidP="001A7A17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54E5A">
              <w:rPr>
                <w:rFonts w:ascii="Arial" w:hAnsi="Arial" w:cs="Arial"/>
                <w:sz w:val="20"/>
                <w:szCs w:val="20"/>
                <w:lang w:val="en-GB"/>
              </w:rPr>
              <w:t>How is this project different from what you have done before?</w:t>
            </w:r>
          </w:p>
        </w:tc>
        <w:tc>
          <w:tcPr>
            <w:tcW w:w="5243" w:type="dxa"/>
          </w:tcPr>
          <w:p w14:paraId="6A225445" w14:textId="77777777" w:rsidR="001A7A17" w:rsidRPr="00654E5A" w:rsidRDefault="001A7A17" w:rsidP="001A7A1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76BDC" w:rsidRPr="00A73A6D" w14:paraId="00C38975" w14:textId="77777777" w:rsidTr="00D63E9F">
        <w:trPr>
          <w:trHeight w:val="369"/>
        </w:trPr>
        <w:tc>
          <w:tcPr>
            <w:tcW w:w="5242" w:type="dxa"/>
          </w:tcPr>
          <w:p w14:paraId="05AB2992" w14:textId="77777777" w:rsidR="00D76BDC" w:rsidRPr="007C1431" w:rsidRDefault="00D76BDC" w:rsidP="00D63E9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C1431">
              <w:rPr>
                <w:rFonts w:ascii="Arial" w:hAnsi="Arial" w:cs="Arial"/>
                <w:sz w:val="20"/>
                <w:szCs w:val="20"/>
                <w:lang w:val="en-GB"/>
              </w:rPr>
              <w:t xml:space="preserve">What are your career goals? </w:t>
            </w:r>
          </w:p>
        </w:tc>
        <w:tc>
          <w:tcPr>
            <w:tcW w:w="5243" w:type="dxa"/>
          </w:tcPr>
          <w:p w14:paraId="12667C84" w14:textId="77777777" w:rsidR="00D76BDC" w:rsidRPr="00654E5A" w:rsidRDefault="00D76BDC" w:rsidP="00D63E9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1A7A17" w:rsidRPr="00A73A6D" w14:paraId="6C7CF994" w14:textId="77777777" w:rsidTr="009F11B0">
        <w:tc>
          <w:tcPr>
            <w:tcW w:w="5242" w:type="dxa"/>
          </w:tcPr>
          <w:p w14:paraId="117F9F13" w14:textId="77777777" w:rsidR="001A7A17" w:rsidRPr="00654E5A" w:rsidRDefault="001A7A17" w:rsidP="001A7A17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54E5A">
              <w:rPr>
                <w:rFonts w:ascii="Arial" w:hAnsi="Arial" w:cs="Arial"/>
                <w:b/>
                <w:sz w:val="20"/>
                <w:szCs w:val="20"/>
                <w:lang w:val="en-GB"/>
              </w:rPr>
              <w:t>National and international partners/collaborators</w:t>
            </w:r>
          </w:p>
          <w:p w14:paraId="68065C90" w14:textId="045A67ED" w:rsidR="001A7A17" w:rsidRPr="00654E5A" w:rsidRDefault="001A7A17" w:rsidP="001A7A1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54E5A">
              <w:rPr>
                <w:rFonts w:ascii="Arial" w:hAnsi="Arial" w:cs="Arial"/>
                <w:sz w:val="20"/>
                <w:szCs w:val="20"/>
                <w:lang w:val="en-GB"/>
              </w:rPr>
              <w:t>HAVE</w:t>
            </w:r>
            <w:r w:rsidR="00A43CF5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654E5A">
              <w:rPr>
                <w:rFonts w:ascii="Arial" w:hAnsi="Arial" w:cs="Arial"/>
                <w:sz w:val="20"/>
                <w:szCs w:val="20"/>
                <w:lang w:val="en-GB"/>
              </w:rPr>
              <w:t xml:space="preserve"> (names of definitive collaborators)</w:t>
            </w:r>
          </w:p>
          <w:p w14:paraId="5719F726" w14:textId="021895BB" w:rsidR="001A7A17" w:rsidRPr="00654E5A" w:rsidRDefault="001A7A17" w:rsidP="001A7A1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54E5A">
              <w:rPr>
                <w:rFonts w:ascii="Arial" w:hAnsi="Arial" w:cs="Arial"/>
                <w:sz w:val="20"/>
                <w:szCs w:val="20"/>
                <w:lang w:val="en-GB"/>
              </w:rPr>
              <w:t>M</w:t>
            </w:r>
            <w:r w:rsidR="00A43CF5">
              <w:rPr>
                <w:rFonts w:ascii="Arial" w:hAnsi="Arial" w:cs="Arial"/>
                <w:sz w:val="20"/>
                <w:szCs w:val="20"/>
                <w:lang w:val="en-GB"/>
              </w:rPr>
              <w:t>AY</w:t>
            </w:r>
            <w:r w:rsidRPr="00654E5A">
              <w:rPr>
                <w:rFonts w:ascii="Arial" w:hAnsi="Arial" w:cs="Arial"/>
                <w:sz w:val="20"/>
                <w:szCs w:val="20"/>
                <w:lang w:val="en-GB"/>
              </w:rPr>
              <w:t xml:space="preserve"> HAVE</w:t>
            </w:r>
            <w:r w:rsidR="00A43CF5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Pr="00654E5A">
              <w:rPr>
                <w:rFonts w:ascii="Arial" w:hAnsi="Arial" w:cs="Arial"/>
                <w:sz w:val="20"/>
                <w:szCs w:val="20"/>
                <w:lang w:val="en-GB"/>
              </w:rPr>
              <w:t xml:space="preserve"> (names of likely collaborators)</w:t>
            </w:r>
          </w:p>
          <w:p w14:paraId="1A2B49CB" w14:textId="77777777" w:rsidR="001A7A17" w:rsidRPr="00654E5A" w:rsidRDefault="001A7A17" w:rsidP="001A7A1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54E5A">
              <w:rPr>
                <w:rFonts w:ascii="Arial" w:hAnsi="Arial" w:cs="Arial"/>
                <w:sz w:val="20"/>
                <w:szCs w:val="20"/>
                <w:lang w:val="en-GB"/>
              </w:rPr>
              <w:t>NEED (types of organisations the project needs)</w:t>
            </w:r>
          </w:p>
          <w:p w14:paraId="6EDE9AA8" w14:textId="2151347A" w:rsidR="001A7A17" w:rsidRPr="00654E5A" w:rsidRDefault="001A7A17" w:rsidP="00A43CF5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54E5A">
              <w:rPr>
                <w:rFonts w:ascii="Arial" w:hAnsi="Arial" w:cs="Arial"/>
                <w:sz w:val="20"/>
                <w:szCs w:val="20"/>
                <w:lang w:val="en-GB"/>
              </w:rPr>
              <w:t>Also consider</w:t>
            </w:r>
            <w:r w:rsidR="00A43CF5">
              <w:rPr>
                <w:rFonts w:ascii="Arial" w:hAnsi="Arial" w:cs="Arial"/>
                <w:sz w:val="20"/>
                <w:szCs w:val="20"/>
                <w:lang w:val="en-GB"/>
              </w:rPr>
              <w:t>:</w:t>
            </w:r>
            <w:r w:rsidRPr="00654E5A">
              <w:rPr>
                <w:rFonts w:ascii="Arial" w:hAnsi="Arial" w:cs="Arial"/>
                <w:sz w:val="20"/>
                <w:szCs w:val="20"/>
                <w:lang w:val="en-GB"/>
              </w:rPr>
              <w:t xml:space="preserve"> why these specifically? Are they the best ones in their field?</w:t>
            </w:r>
          </w:p>
        </w:tc>
        <w:tc>
          <w:tcPr>
            <w:tcW w:w="5243" w:type="dxa"/>
          </w:tcPr>
          <w:p w14:paraId="6CE01B1C" w14:textId="77777777" w:rsidR="001A7A17" w:rsidRPr="00654E5A" w:rsidRDefault="001A7A17" w:rsidP="001A7A17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D1BB4" w:rsidRPr="00A73A6D" w14:paraId="7FE545EF" w14:textId="77777777" w:rsidTr="00D63E9F">
        <w:trPr>
          <w:trHeight w:val="369"/>
        </w:trPr>
        <w:tc>
          <w:tcPr>
            <w:tcW w:w="10485" w:type="dxa"/>
            <w:gridSpan w:val="2"/>
          </w:tcPr>
          <w:p w14:paraId="12B3342C" w14:textId="77777777" w:rsidR="00DD1BB4" w:rsidRPr="00654E5A" w:rsidRDefault="00DD1BB4" w:rsidP="00D63E9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n-GB"/>
              </w:rPr>
              <w:t>The host institution and the associated partners</w:t>
            </w:r>
          </w:p>
        </w:tc>
      </w:tr>
      <w:tr w:rsidR="00DD1BB4" w:rsidRPr="00A73A6D" w14:paraId="66711579" w14:textId="77777777" w:rsidTr="00D63E9F">
        <w:trPr>
          <w:trHeight w:val="369"/>
        </w:trPr>
        <w:tc>
          <w:tcPr>
            <w:tcW w:w="5242" w:type="dxa"/>
          </w:tcPr>
          <w:p w14:paraId="19B8ECBE" w14:textId="77777777" w:rsidR="00DD1BB4" w:rsidRPr="007C1431" w:rsidRDefault="00DD1BB4" w:rsidP="00D63E9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C1431">
              <w:rPr>
                <w:rFonts w:ascii="Arial" w:hAnsi="Arial" w:cs="Arial"/>
                <w:sz w:val="20"/>
                <w:szCs w:val="20"/>
                <w:lang w:val="en-GB"/>
              </w:rPr>
              <w:t>Have you already contacted a potential supervisor at your host institution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?</w:t>
            </w:r>
          </w:p>
        </w:tc>
        <w:tc>
          <w:tcPr>
            <w:tcW w:w="5243" w:type="dxa"/>
          </w:tcPr>
          <w:p w14:paraId="665F05DE" w14:textId="77777777" w:rsidR="00DD1BB4" w:rsidRPr="00654E5A" w:rsidRDefault="00DD1BB4" w:rsidP="00D63E9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D1BB4" w:rsidRPr="00A73A6D" w14:paraId="59A567D8" w14:textId="77777777" w:rsidTr="00D63E9F">
        <w:trPr>
          <w:trHeight w:val="369"/>
        </w:trPr>
        <w:tc>
          <w:tcPr>
            <w:tcW w:w="5242" w:type="dxa"/>
          </w:tcPr>
          <w:p w14:paraId="1B51BE84" w14:textId="77777777" w:rsidR="00DD1BB4" w:rsidRPr="007C1431" w:rsidRDefault="00DD1BB4" w:rsidP="00D63E9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7C1431">
              <w:rPr>
                <w:rFonts w:ascii="Arial" w:hAnsi="Arial" w:cs="Arial"/>
                <w:sz w:val="20"/>
                <w:szCs w:val="20"/>
                <w:lang w:val="en-GB"/>
              </w:rPr>
              <w:lastRenderedPageBreak/>
              <w:t>What is you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r</w:t>
            </w:r>
            <w:r w:rsidRPr="007C1431">
              <w:rPr>
                <w:rFonts w:ascii="Arial" w:hAnsi="Arial" w:cs="Arial"/>
                <w:sz w:val="20"/>
                <w:szCs w:val="20"/>
                <w:lang w:val="en-GB"/>
              </w:rPr>
              <w:t xml:space="preserve"> training plan at the host/partner institution? Describe the applicability of the training and experience for your future career. </w:t>
            </w:r>
          </w:p>
        </w:tc>
        <w:tc>
          <w:tcPr>
            <w:tcW w:w="5243" w:type="dxa"/>
          </w:tcPr>
          <w:p w14:paraId="2A069596" w14:textId="77777777" w:rsidR="00DD1BB4" w:rsidRPr="00654E5A" w:rsidRDefault="00DD1BB4" w:rsidP="00D63E9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D1BB4" w:rsidRPr="00A73A6D" w14:paraId="02E271C0" w14:textId="77777777" w:rsidTr="00D63E9F">
        <w:trPr>
          <w:trHeight w:val="369"/>
        </w:trPr>
        <w:tc>
          <w:tcPr>
            <w:tcW w:w="5242" w:type="dxa"/>
          </w:tcPr>
          <w:p w14:paraId="06A6DDAD" w14:textId="77777777" w:rsidR="00DD1BB4" w:rsidRPr="007C1431" w:rsidRDefault="00DD1BB4" w:rsidP="00D63E9F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D6E53">
              <w:rPr>
                <w:rFonts w:ascii="Arial" w:hAnsi="Arial" w:cs="Arial"/>
                <w:sz w:val="20"/>
                <w:szCs w:val="20"/>
                <w:lang w:val="en-GB"/>
              </w:rPr>
              <w:t>Do you plan a short-term secondment and/or a non-academic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FD6E53">
              <w:rPr>
                <w:rFonts w:ascii="Arial" w:hAnsi="Arial" w:cs="Arial"/>
                <w:sz w:val="20"/>
                <w:szCs w:val="20"/>
                <w:lang w:val="en-GB"/>
              </w:rPr>
              <w:t xml:space="preserve">placement? 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Have you already contacted the supervisors in the associated partner institutions?</w:t>
            </w:r>
          </w:p>
        </w:tc>
        <w:tc>
          <w:tcPr>
            <w:tcW w:w="5243" w:type="dxa"/>
          </w:tcPr>
          <w:p w14:paraId="4A92F589" w14:textId="77777777" w:rsidR="00DD1BB4" w:rsidRPr="00654E5A" w:rsidRDefault="00DD1BB4" w:rsidP="00D63E9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3DBAC0F8" w14:textId="19C756A2" w:rsidR="00654E5A" w:rsidRDefault="00654E5A" w:rsidP="00922D0D">
      <w:pPr>
        <w:rPr>
          <w:rFonts w:ascii="Arial" w:hAnsi="Arial" w:cs="Arial"/>
          <w:lang w:val="en-GB"/>
        </w:rPr>
      </w:pPr>
    </w:p>
    <w:p w14:paraId="104BA8E8" w14:textId="77777777" w:rsidR="006E03C9" w:rsidRPr="006E03C9" w:rsidRDefault="006E03C9" w:rsidP="006E03C9">
      <w:pPr>
        <w:jc w:val="both"/>
        <w:rPr>
          <w:i/>
          <w:iCs/>
          <w:lang w:val="en-GB"/>
        </w:rPr>
      </w:pPr>
    </w:p>
    <w:p w14:paraId="172F042E" w14:textId="77777777" w:rsidR="0025533E" w:rsidRPr="00802176" w:rsidRDefault="0025533E" w:rsidP="0025533E">
      <w:pPr>
        <w:pStyle w:val="Fuzeile"/>
        <w:rPr>
          <w:b/>
          <w:lang w:val="en-GB"/>
        </w:rPr>
      </w:pPr>
      <w:r w:rsidRPr="00802176">
        <w:rPr>
          <w:b/>
          <w:lang w:val="en-GB"/>
        </w:rPr>
        <w:t>Contact:</w:t>
      </w:r>
    </w:p>
    <w:p w14:paraId="01C01ED9" w14:textId="77777777" w:rsidR="0025533E" w:rsidRDefault="00A768D4" w:rsidP="0025533E">
      <w:pPr>
        <w:pStyle w:val="Fuzeile"/>
        <w:rPr>
          <w:lang w:val="en-GB"/>
        </w:rPr>
      </w:pPr>
      <w:hyperlink r:id="rId8" w:history="1">
        <w:r w:rsidR="0025533E" w:rsidRPr="00035C8A">
          <w:rPr>
            <w:rStyle w:val="Hyperlink"/>
            <w:lang w:val="en-GB"/>
          </w:rPr>
          <w:t>malgorzata.siennicka-rahmstorf@uni-kassel.de</w:t>
        </w:r>
      </w:hyperlink>
    </w:p>
    <w:p w14:paraId="48EA8D57" w14:textId="77777777" w:rsidR="0025533E" w:rsidRPr="0025533E" w:rsidRDefault="00A768D4" w:rsidP="0025533E">
      <w:pPr>
        <w:pStyle w:val="Fuzeile"/>
        <w:rPr>
          <w:lang w:val="en-GB"/>
        </w:rPr>
      </w:pPr>
      <w:hyperlink r:id="rId9" w:history="1">
        <w:r w:rsidR="0025533E" w:rsidRPr="0025533E">
          <w:rPr>
            <w:rStyle w:val="Hyperlink"/>
            <w:lang w:val="en-GB"/>
          </w:rPr>
          <w:t>forschung@uni-kassel.de</w:t>
        </w:r>
      </w:hyperlink>
      <w:r w:rsidR="0025533E" w:rsidRPr="0025533E">
        <w:rPr>
          <w:lang w:val="en-GB"/>
        </w:rPr>
        <w:t xml:space="preserve"> </w:t>
      </w:r>
    </w:p>
    <w:p w14:paraId="693D1207" w14:textId="20B80B0E" w:rsidR="0025533E" w:rsidRPr="0025533E" w:rsidRDefault="00A768D4" w:rsidP="0025533E">
      <w:pPr>
        <w:pStyle w:val="Fuzeile"/>
        <w:rPr>
          <w:lang w:val="en-GB"/>
        </w:rPr>
      </w:pPr>
      <w:hyperlink r:id="rId10" w:history="1">
        <w:r w:rsidR="00787C54" w:rsidRPr="001A6FD3">
          <w:rPr>
            <w:rStyle w:val="Hyperlink"/>
            <w:lang w:val="en-GB"/>
          </w:rPr>
          <w:t>https://www.uni-kassel.de/uni/en/27842/research-support/the-research-services-team/our-research-services-team</w:t>
        </w:r>
      </w:hyperlink>
      <w:r w:rsidR="00787C54">
        <w:rPr>
          <w:lang w:val="en-GB"/>
        </w:rPr>
        <w:t xml:space="preserve"> </w:t>
      </w:r>
    </w:p>
    <w:p w14:paraId="3B7DB2ED" w14:textId="77777777" w:rsidR="00D76BDC" w:rsidRPr="00654E5A" w:rsidRDefault="00D76BDC" w:rsidP="00922D0D">
      <w:pPr>
        <w:rPr>
          <w:rFonts w:ascii="Arial" w:hAnsi="Arial" w:cs="Arial"/>
          <w:lang w:val="en-GB"/>
        </w:rPr>
      </w:pPr>
      <w:bookmarkStart w:id="0" w:name="_GoBack"/>
      <w:bookmarkEnd w:id="0"/>
    </w:p>
    <w:sectPr w:rsidR="00D76BDC" w:rsidRPr="00654E5A" w:rsidSect="00770288">
      <w:headerReference w:type="default" r:id="rId11"/>
      <w:footerReference w:type="even" r:id="rId12"/>
      <w:footerReference w:type="default" r:id="rId13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944A12" w14:textId="77777777" w:rsidR="008F203C" w:rsidRDefault="008F203C" w:rsidP="00654E5A">
      <w:pPr>
        <w:spacing w:after="0" w:line="240" w:lineRule="auto"/>
      </w:pPr>
      <w:r>
        <w:separator/>
      </w:r>
    </w:p>
  </w:endnote>
  <w:endnote w:type="continuationSeparator" w:id="0">
    <w:p w14:paraId="6A873849" w14:textId="77777777" w:rsidR="008F203C" w:rsidRDefault="008F203C" w:rsidP="00654E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99FB22" w14:textId="77777777" w:rsidR="00363A01" w:rsidRPr="005A0282" w:rsidRDefault="00AE3F0A" w:rsidP="00363A01">
    <w:pPr>
      <w:pStyle w:val="Fuzeile"/>
      <w:rPr>
        <w:b/>
      </w:rPr>
    </w:pPr>
    <w:r>
      <w:t xml:space="preserve"> </w:t>
    </w:r>
    <w:r w:rsidR="00363A01" w:rsidRPr="005A0282">
      <w:rPr>
        <w:b/>
      </w:rPr>
      <w:t>Contact:</w:t>
    </w:r>
  </w:p>
  <w:p w14:paraId="6944466E" w14:textId="77777777" w:rsidR="00363A01" w:rsidRPr="005A0282" w:rsidRDefault="00A768D4" w:rsidP="00363A01">
    <w:pPr>
      <w:pStyle w:val="Fuzeile"/>
    </w:pPr>
    <w:hyperlink r:id="rId1" w:history="1">
      <w:r w:rsidR="00363A01" w:rsidRPr="005A0282">
        <w:rPr>
          <w:rStyle w:val="Hyperlink"/>
        </w:rPr>
        <w:t>malgorzata.siennicka-rahmstorf@uni-kassel.de</w:t>
      </w:r>
    </w:hyperlink>
  </w:p>
  <w:p w14:paraId="7B4EC632" w14:textId="77777777" w:rsidR="00363A01" w:rsidRDefault="00363A01" w:rsidP="00363A01">
    <w:pPr>
      <w:pStyle w:val="Fuzeile"/>
    </w:pPr>
  </w:p>
  <w:p w14:paraId="18165D02" w14:textId="77777777" w:rsidR="00363A01" w:rsidRPr="00AE3F0A" w:rsidRDefault="00A768D4" w:rsidP="00363A01">
    <w:pPr>
      <w:pStyle w:val="Fuzeile"/>
    </w:pPr>
    <w:hyperlink r:id="rId2" w:history="1">
      <w:r w:rsidR="00363A01" w:rsidRPr="00AE3F0A">
        <w:rPr>
          <w:rStyle w:val="Hyperlink"/>
        </w:rPr>
        <w:t>forschung@uni-kassel.de</w:t>
      </w:r>
    </w:hyperlink>
    <w:r w:rsidR="00363A01" w:rsidRPr="00AE3F0A">
      <w:t xml:space="preserve"> </w:t>
    </w:r>
  </w:p>
  <w:p w14:paraId="3DB58873" w14:textId="2CFADE7C" w:rsidR="004F1EF6" w:rsidRDefault="00A768D4" w:rsidP="00363A01">
    <w:pPr>
      <w:pStyle w:val="Fuzeile"/>
    </w:pPr>
    <w:hyperlink r:id="rId3" w:history="1">
      <w:r w:rsidR="00363A01" w:rsidRPr="00035C8A">
        <w:rPr>
          <w:rStyle w:val="Hyperlink"/>
        </w:rPr>
        <w:t>https://www.uni-kassel.de/uni/en/27842/research-support/the-research-services-team/our-research-services-team</w:t>
      </w:r>
    </w:hyperlink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15830630"/>
      <w:docPartObj>
        <w:docPartGallery w:val="Page Numbers (Bottom of Page)"/>
        <w:docPartUnique/>
      </w:docPartObj>
    </w:sdtPr>
    <w:sdtEndPr/>
    <w:sdtContent>
      <w:p w14:paraId="27C1586A" w14:textId="552A9C1D" w:rsidR="00770288" w:rsidRDefault="00770288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768D4">
          <w:rPr>
            <w:noProof/>
          </w:rPr>
          <w:t>1</w:t>
        </w:r>
        <w:r>
          <w:fldChar w:fldCharType="end"/>
        </w:r>
      </w:p>
    </w:sdtContent>
  </w:sdt>
  <w:p w14:paraId="123FF210" w14:textId="2422B0C9" w:rsidR="00770288" w:rsidRPr="00770288" w:rsidRDefault="00770288" w:rsidP="00770288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213722" w14:textId="77777777" w:rsidR="008F203C" w:rsidRDefault="008F203C" w:rsidP="00654E5A">
      <w:pPr>
        <w:spacing w:after="0" w:line="240" w:lineRule="auto"/>
      </w:pPr>
      <w:r>
        <w:separator/>
      </w:r>
    </w:p>
  </w:footnote>
  <w:footnote w:type="continuationSeparator" w:id="0">
    <w:p w14:paraId="051CC0FB" w14:textId="77777777" w:rsidR="008F203C" w:rsidRDefault="008F203C" w:rsidP="00654E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A23E74" w14:textId="77777777" w:rsidR="00654E5A" w:rsidRDefault="00654E5A" w:rsidP="004D336B">
    <w:pPr>
      <w:pStyle w:val="Kopfzeile"/>
      <w:jc w:val="right"/>
    </w:pPr>
    <w:r>
      <w:rPr>
        <w:noProof/>
        <w:lang w:eastAsia="de-DE"/>
      </w:rPr>
      <w:drawing>
        <wp:inline distT="0" distB="0" distL="0" distR="0" wp14:anchorId="105A1763" wp14:editId="6B3FDAFF">
          <wp:extent cx="1839600" cy="356400"/>
          <wp:effectExtent l="0" t="0" r="8255" b="5715"/>
          <wp:docPr id="3" name="Grafik 3" title="Universität Kasse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UNI_Logo-farbi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39600" cy="356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4299E6" w14:textId="77777777" w:rsidR="004D336B" w:rsidRPr="004D336B" w:rsidRDefault="004D336B" w:rsidP="004D336B">
    <w:pPr>
      <w:pStyle w:val="Kopfzeile"/>
      <w:rPr>
        <w:lang w:val="en-GB"/>
      </w:rPr>
    </w:pPr>
    <w:r w:rsidRPr="004D336B">
      <w:rPr>
        <w:lang w:val="en-GB"/>
      </w:rPr>
      <w:t xml:space="preserve">Only for internal use </w:t>
    </w:r>
    <w:r w:rsidR="00374AD9">
      <w:rPr>
        <w:lang w:val="en-GB"/>
      </w:rPr>
      <w:t xml:space="preserve">- </w:t>
    </w:r>
    <w:r w:rsidRPr="004D336B">
      <w:rPr>
        <w:lang w:val="en-GB"/>
      </w:rPr>
      <w:t>do</w:t>
    </w:r>
    <w:r w:rsidR="00374AD9">
      <w:rPr>
        <w:lang w:val="en-GB"/>
      </w:rPr>
      <w:t xml:space="preserve"> not shar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FC770B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51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33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19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93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1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53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273" w:hanging="360"/>
      </w:pPr>
      <w:rPr>
        <w:rFonts w:ascii="Wingdings" w:hAnsi="Wingdings" w:hint="default"/>
      </w:rPr>
    </w:lvl>
  </w:abstractNum>
  <w:abstractNum w:abstractNumId="1" w15:restartNumberingAfterBreak="0">
    <w:nsid w:val="145402E9"/>
    <w:multiLevelType w:val="hybridMultilevel"/>
    <w:tmpl w:val="A7482544"/>
    <w:lvl w:ilvl="0" w:tplc="0407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14A122D9"/>
    <w:multiLevelType w:val="hybridMultilevel"/>
    <w:tmpl w:val="915C1D9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851CD6"/>
    <w:multiLevelType w:val="hybridMultilevel"/>
    <w:tmpl w:val="EE1C547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8D45A9"/>
    <w:multiLevelType w:val="hybridMultilevel"/>
    <w:tmpl w:val="5B40F80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696719"/>
    <w:multiLevelType w:val="hybridMultilevel"/>
    <w:tmpl w:val="FD6CB1F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737C8E"/>
    <w:multiLevelType w:val="hybridMultilevel"/>
    <w:tmpl w:val="33F6F3B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A965BE"/>
    <w:multiLevelType w:val="hybridMultilevel"/>
    <w:tmpl w:val="016CF21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3"/>
  </w:num>
  <w:num w:numId="5">
    <w:abstractNumId w:val="6"/>
  </w:num>
  <w:num w:numId="6">
    <w:abstractNumId w:val="7"/>
  </w:num>
  <w:num w:numId="7">
    <w:abstractNumId w:val="1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activeWritingStyle w:appName="MSWord" w:lang="de-DE" w:vendorID="64" w:dllVersion="131078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wNDMzMbcwMTc2NTNQ0lEKTi0uzszPAykwqgUAHvSAXywAAAA="/>
  </w:docVars>
  <w:rsids>
    <w:rsidRoot w:val="00654E5A"/>
    <w:rsid w:val="00021F38"/>
    <w:rsid w:val="0004682C"/>
    <w:rsid w:val="000E65FC"/>
    <w:rsid w:val="000F02B5"/>
    <w:rsid w:val="000F0C6A"/>
    <w:rsid w:val="00121314"/>
    <w:rsid w:val="00161946"/>
    <w:rsid w:val="001A7A17"/>
    <w:rsid w:val="001B3FE9"/>
    <w:rsid w:val="0025533E"/>
    <w:rsid w:val="002A4425"/>
    <w:rsid w:val="002E3E0C"/>
    <w:rsid w:val="00301D91"/>
    <w:rsid w:val="003457C4"/>
    <w:rsid w:val="00363A01"/>
    <w:rsid w:val="00364D92"/>
    <w:rsid w:val="00374AD9"/>
    <w:rsid w:val="003C1CC4"/>
    <w:rsid w:val="00435064"/>
    <w:rsid w:val="00462860"/>
    <w:rsid w:val="00470B2D"/>
    <w:rsid w:val="004A2951"/>
    <w:rsid w:val="004D336B"/>
    <w:rsid w:val="004E305E"/>
    <w:rsid w:val="004F1EF6"/>
    <w:rsid w:val="00504662"/>
    <w:rsid w:val="00513EE8"/>
    <w:rsid w:val="005726D4"/>
    <w:rsid w:val="0059683F"/>
    <w:rsid w:val="005A0282"/>
    <w:rsid w:val="005A3F7E"/>
    <w:rsid w:val="005A5CE7"/>
    <w:rsid w:val="005E0BCF"/>
    <w:rsid w:val="005E5A05"/>
    <w:rsid w:val="00602C07"/>
    <w:rsid w:val="00607FDF"/>
    <w:rsid w:val="006269F0"/>
    <w:rsid w:val="0064283E"/>
    <w:rsid w:val="00644F48"/>
    <w:rsid w:val="00654E5A"/>
    <w:rsid w:val="006A7367"/>
    <w:rsid w:val="006E03C9"/>
    <w:rsid w:val="0072716C"/>
    <w:rsid w:val="00770288"/>
    <w:rsid w:val="00787C54"/>
    <w:rsid w:val="00796A31"/>
    <w:rsid w:val="007B7627"/>
    <w:rsid w:val="007C1431"/>
    <w:rsid w:val="00802176"/>
    <w:rsid w:val="00832D47"/>
    <w:rsid w:val="008F203C"/>
    <w:rsid w:val="00904D25"/>
    <w:rsid w:val="00922D0D"/>
    <w:rsid w:val="009F11B0"/>
    <w:rsid w:val="00A43CF5"/>
    <w:rsid w:val="00A73A6D"/>
    <w:rsid w:val="00A768D4"/>
    <w:rsid w:val="00A9150F"/>
    <w:rsid w:val="00AE3F0A"/>
    <w:rsid w:val="00B04D82"/>
    <w:rsid w:val="00B2020A"/>
    <w:rsid w:val="00BC0442"/>
    <w:rsid w:val="00C347FD"/>
    <w:rsid w:val="00C47E11"/>
    <w:rsid w:val="00C60CAC"/>
    <w:rsid w:val="00CA5EBA"/>
    <w:rsid w:val="00D42C0E"/>
    <w:rsid w:val="00D529D7"/>
    <w:rsid w:val="00D55C35"/>
    <w:rsid w:val="00D76BDC"/>
    <w:rsid w:val="00DC58F7"/>
    <w:rsid w:val="00DD1BB4"/>
    <w:rsid w:val="00E32722"/>
    <w:rsid w:val="00E56169"/>
    <w:rsid w:val="00E8541A"/>
    <w:rsid w:val="00EF0D04"/>
    <w:rsid w:val="00F01F09"/>
    <w:rsid w:val="00F10D2B"/>
    <w:rsid w:val="00F27C44"/>
    <w:rsid w:val="00F4516E"/>
    <w:rsid w:val="00F575D8"/>
    <w:rsid w:val="00F66E0A"/>
    <w:rsid w:val="00FB38B5"/>
    <w:rsid w:val="00FD1846"/>
    <w:rsid w:val="00FD6E53"/>
    <w:rsid w:val="00FE7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7FDD4574"/>
  <w15:chartTrackingRefBased/>
  <w15:docId w15:val="{9F0E2048-B841-4A64-B585-F4CE793C2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654E5A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654E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einLeerraum">
    <w:name w:val="No Spacing"/>
    <w:uiPriority w:val="1"/>
    <w:qFormat/>
    <w:rsid w:val="00654E5A"/>
    <w:pPr>
      <w:spacing w:after="0" w:line="240" w:lineRule="auto"/>
    </w:pPr>
  </w:style>
  <w:style w:type="paragraph" w:styleId="Titel">
    <w:name w:val="Title"/>
    <w:basedOn w:val="Standard"/>
    <w:next w:val="Standard"/>
    <w:link w:val="TitelZchn"/>
    <w:uiPriority w:val="10"/>
    <w:qFormat/>
    <w:rsid w:val="00654E5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654E5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Kopfzeile">
    <w:name w:val="header"/>
    <w:basedOn w:val="Standard"/>
    <w:link w:val="KopfzeileZchn"/>
    <w:uiPriority w:val="99"/>
    <w:unhideWhenUsed/>
    <w:rsid w:val="00654E5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654E5A"/>
  </w:style>
  <w:style w:type="paragraph" w:styleId="Fuzeile">
    <w:name w:val="footer"/>
    <w:basedOn w:val="Standard"/>
    <w:link w:val="FuzeileZchn"/>
    <w:uiPriority w:val="99"/>
    <w:unhideWhenUsed/>
    <w:rsid w:val="00654E5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654E5A"/>
  </w:style>
  <w:style w:type="character" w:styleId="Hyperlink">
    <w:name w:val="Hyperlink"/>
    <w:basedOn w:val="Absatz-Standardschriftart"/>
    <w:uiPriority w:val="99"/>
    <w:unhideWhenUsed/>
    <w:rsid w:val="00654E5A"/>
    <w:rPr>
      <w:color w:val="0563C1" w:themeColor="hyperlink"/>
      <w:u w:val="singl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C47E11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C47E11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C47E11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C47E11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C47E11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C47E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C47E11"/>
    <w:rPr>
      <w:rFonts w:ascii="Segoe UI" w:hAnsi="Segoe UI" w:cs="Segoe UI"/>
      <w:sz w:val="18"/>
      <w:szCs w:val="18"/>
    </w:rPr>
  </w:style>
  <w:style w:type="paragraph" w:styleId="Listenabsatz">
    <w:name w:val="List Paragraph"/>
    <w:basedOn w:val="Standard"/>
    <w:uiPriority w:val="34"/>
    <w:qFormat/>
    <w:rsid w:val="00504662"/>
    <w:pPr>
      <w:ind w:left="720"/>
      <w:contextualSpacing/>
    </w:pPr>
  </w:style>
  <w:style w:type="paragraph" w:customStyle="1" w:styleId="CharChar1Char1CharChar">
    <w:name w:val="Char Char1 Char1 Char Char"/>
    <w:basedOn w:val="Standard"/>
    <w:uiPriority w:val="99"/>
    <w:rsid w:val="006E03C9"/>
    <w:pPr>
      <w:spacing w:line="240" w:lineRule="exact"/>
    </w:pPr>
    <w:rPr>
      <w:rFonts w:ascii="Tahoma" w:eastAsia="Times New Roman" w:hAnsi="Tahoma" w:cs="Times New Roman"/>
      <w:sz w:val="20"/>
      <w:szCs w:val="20"/>
      <w:lang w:val="en-US"/>
    </w:rPr>
  </w:style>
  <w:style w:type="character" w:styleId="BesuchterLink">
    <w:name w:val="FollowedHyperlink"/>
    <w:basedOn w:val="Absatz-Standardschriftart"/>
    <w:uiPriority w:val="99"/>
    <w:semiHidden/>
    <w:unhideWhenUsed/>
    <w:rsid w:val="00787C5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lgorzata.siennicka-rahmstorf@uni-kassel.de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uni-kassel.de/uni/en/27842/research-support/the-research-services-team/our-research-services-tea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uni-kassel.de/uni/forschung/forschungsservice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uni-kassel.de/uni/en/27842/research-support/the-research-services-team/our-research-services-team" TargetMode="External"/><Relationship Id="rId2" Type="http://schemas.openxmlformats.org/officeDocument/2006/relationships/hyperlink" Target="https://www.uni-kassel.de/uni/forschung/forschungsservice" TargetMode="External"/><Relationship Id="rId1" Type="http://schemas.openxmlformats.org/officeDocument/2006/relationships/hyperlink" Target="mailto:malgorzata.siennicka-rahmstorf@uni-kassel.d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8C72D9-17B3-4EB6-81D1-7763242A82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1</Words>
  <Characters>2846</Characters>
  <Application>Microsoft Office Word</Application>
  <DocSecurity>4</DocSecurity>
  <Lines>23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IT Servicezentrum Uni Kassel</Company>
  <LinksUpToDate>false</LinksUpToDate>
  <CharactersWithSpaces>3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nde, Kristin Aaser</dc:creator>
  <cp:keywords/>
  <dc:description/>
  <cp:lastModifiedBy>Siennicka-Rahmstorf, Malgorzata, Dr.</cp:lastModifiedBy>
  <cp:revision>2</cp:revision>
  <cp:lastPrinted>2021-07-30T05:32:00Z</cp:lastPrinted>
  <dcterms:created xsi:type="dcterms:W3CDTF">2023-10-24T14:47:00Z</dcterms:created>
  <dcterms:modified xsi:type="dcterms:W3CDTF">2023-10-24T14:47:00Z</dcterms:modified>
</cp:coreProperties>
</file>